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4D19E" w14:textId="77777777" w:rsidR="007A5907" w:rsidRPr="002F611D" w:rsidRDefault="00CD0C22" w:rsidP="00CD0C22">
      <w:pPr>
        <w:jc w:val="center"/>
        <w:rPr>
          <w:rFonts w:cstheme="minorHAnsi"/>
          <w:b/>
          <w:bCs/>
        </w:rPr>
      </w:pPr>
      <w:r w:rsidRPr="00CD0C22">
        <w:rPr>
          <w:rFonts w:cstheme="minorHAnsi"/>
          <w:b/>
          <w:bCs/>
          <w:caps/>
        </w:rPr>
        <w:t>Supplier performance checklist</w:t>
      </w:r>
    </w:p>
    <w:tbl>
      <w:tblPr>
        <w:tblStyle w:val="TableGrid"/>
        <w:tblW w:w="977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4361"/>
        <w:gridCol w:w="992"/>
        <w:gridCol w:w="992"/>
        <w:gridCol w:w="770"/>
        <w:gridCol w:w="960"/>
        <w:gridCol w:w="992"/>
        <w:gridCol w:w="709"/>
      </w:tblGrid>
      <w:tr w:rsidR="004909C1" w:rsidRPr="002F611D" w14:paraId="6764E8CF" w14:textId="77777777" w:rsidTr="008D1AE8">
        <w:tc>
          <w:tcPr>
            <w:tcW w:w="4361" w:type="dxa"/>
            <w:vMerge w:val="restart"/>
            <w:shd w:val="clear" w:color="auto" w:fill="D9D9D9" w:themeFill="background1" w:themeFillShade="D9"/>
          </w:tcPr>
          <w:p w14:paraId="57EA7A28" w14:textId="77777777" w:rsidR="004909C1" w:rsidRPr="009262CB" w:rsidRDefault="004909C1" w:rsidP="006E038E">
            <w:pPr>
              <w:rPr>
                <w:rFonts w:cstheme="minorHAnsi"/>
              </w:rPr>
            </w:pPr>
            <w:r w:rsidRPr="009262CB">
              <w:rPr>
                <w:rFonts w:cstheme="minorHAnsi"/>
              </w:rPr>
              <w:t>Topic</w:t>
            </w:r>
          </w:p>
        </w:tc>
        <w:tc>
          <w:tcPr>
            <w:tcW w:w="2754" w:type="dxa"/>
            <w:gridSpan w:val="3"/>
            <w:shd w:val="clear" w:color="auto" w:fill="D9D9D9" w:themeFill="background1" w:themeFillShade="D9"/>
          </w:tcPr>
          <w:p w14:paraId="595D2F9D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 w:rsidRPr="009262CB">
              <w:rPr>
                <w:rFonts w:cstheme="minorHAnsi"/>
              </w:rPr>
              <w:t>Requirement met</w:t>
            </w:r>
          </w:p>
        </w:tc>
        <w:tc>
          <w:tcPr>
            <w:tcW w:w="2661" w:type="dxa"/>
            <w:gridSpan w:val="3"/>
            <w:shd w:val="clear" w:color="auto" w:fill="D9D9D9" w:themeFill="background1" w:themeFillShade="D9"/>
          </w:tcPr>
          <w:p w14:paraId="66F88721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 w:rsidRPr="009262CB">
              <w:rPr>
                <w:rFonts w:cstheme="minorHAnsi"/>
              </w:rPr>
              <w:t>Aspiration met</w:t>
            </w:r>
          </w:p>
        </w:tc>
      </w:tr>
      <w:tr w:rsidR="00536148" w:rsidRPr="002F611D" w14:paraId="19110304" w14:textId="77777777" w:rsidTr="008D1AE8">
        <w:tc>
          <w:tcPr>
            <w:tcW w:w="4361" w:type="dxa"/>
            <w:vMerge/>
            <w:shd w:val="clear" w:color="auto" w:fill="D9D9D9" w:themeFill="background1" w:themeFillShade="D9"/>
          </w:tcPr>
          <w:p w14:paraId="254435A7" w14:textId="77777777" w:rsidR="00536148" w:rsidRPr="002F611D" w:rsidRDefault="00536148" w:rsidP="0053614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4CB0316" w14:textId="77777777" w:rsidR="00536148" w:rsidRPr="009262CB" w:rsidRDefault="00536148" w:rsidP="00536148">
            <w:pPr>
              <w:rPr>
                <w:rFonts w:cstheme="minorHAnsi"/>
              </w:rPr>
            </w:pPr>
            <w:r w:rsidRPr="009262CB">
              <w:rPr>
                <w:rFonts w:cstheme="minorHAnsi"/>
              </w:rPr>
              <w:t>Not me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B423E68" w14:textId="77777777" w:rsidR="00536148" w:rsidRPr="009262CB" w:rsidRDefault="00536148" w:rsidP="00536148">
            <w:pPr>
              <w:rPr>
                <w:rFonts w:cstheme="minorHAnsi"/>
              </w:rPr>
            </w:pPr>
            <w:r w:rsidRPr="009262CB">
              <w:rPr>
                <w:rFonts w:cstheme="minorHAnsi"/>
              </w:rPr>
              <w:t>Partially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7760E65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</w:rPr>
              <w:t>Fully</w:t>
            </w:r>
          </w:p>
        </w:tc>
        <w:tc>
          <w:tcPr>
            <w:tcW w:w="960" w:type="dxa"/>
            <w:shd w:val="clear" w:color="auto" w:fill="D9D9D9" w:themeFill="background1" w:themeFillShade="D9"/>
          </w:tcPr>
          <w:p w14:paraId="5B7140D1" w14:textId="77777777" w:rsidR="00536148" w:rsidRPr="009262CB" w:rsidRDefault="00536148" w:rsidP="00536148">
            <w:pPr>
              <w:rPr>
                <w:rFonts w:cstheme="minorHAnsi"/>
              </w:rPr>
            </w:pPr>
            <w:r w:rsidRPr="009262CB">
              <w:rPr>
                <w:rFonts w:cstheme="minorHAnsi"/>
              </w:rPr>
              <w:t>Not me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2D0682C" w14:textId="77777777" w:rsidR="00536148" w:rsidRPr="009262CB" w:rsidRDefault="00536148" w:rsidP="00536148">
            <w:pPr>
              <w:rPr>
                <w:rFonts w:cstheme="minorHAnsi"/>
              </w:rPr>
            </w:pPr>
            <w:r w:rsidRPr="009262CB">
              <w:rPr>
                <w:rFonts w:cstheme="minorHAnsi"/>
              </w:rPr>
              <w:t>Partially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039161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rPr>
                <w:rFonts w:cstheme="minorHAnsi"/>
              </w:rPr>
              <w:t>Fully</w:t>
            </w:r>
          </w:p>
        </w:tc>
      </w:tr>
      <w:tr w:rsidR="00982848" w:rsidRPr="002F611D" w14:paraId="642FC400" w14:textId="77777777" w:rsidTr="008D1AE8">
        <w:tc>
          <w:tcPr>
            <w:tcW w:w="9776" w:type="dxa"/>
            <w:gridSpan w:val="7"/>
          </w:tcPr>
          <w:p w14:paraId="3CAD6CB2" w14:textId="77777777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 w:rsidRPr="002F611D">
              <w:rPr>
                <w:rFonts w:cstheme="minorHAnsi"/>
                <w:b/>
                <w:bCs/>
              </w:rPr>
              <w:t>Section 1 - Corporate</w:t>
            </w:r>
          </w:p>
        </w:tc>
      </w:tr>
      <w:tr w:rsidR="004909C1" w:rsidRPr="002F611D" w14:paraId="55D011C2" w14:textId="77777777" w:rsidTr="008D1AE8">
        <w:tc>
          <w:tcPr>
            <w:tcW w:w="4361" w:type="dxa"/>
          </w:tcPr>
          <w:p w14:paraId="177F1DF4" w14:textId="77777777" w:rsidR="004909C1" w:rsidRPr="002F611D" w:rsidRDefault="004909C1" w:rsidP="006E038E">
            <w:pPr>
              <w:rPr>
                <w:rFonts w:cstheme="minorHAnsi"/>
              </w:rPr>
            </w:pPr>
            <w:r w:rsidRPr="002F611D">
              <w:rPr>
                <w:rFonts w:cstheme="minorHAnsi"/>
              </w:rPr>
              <w:t>1.1 Leadership, strategy and stakeholder engagement</w:t>
            </w:r>
          </w:p>
        </w:tc>
        <w:tc>
          <w:tcPr>
            <w:tcW w:w="992" w:type="dxa"/>
          </w:tcPr>
          <w:p w14:paraId="02ACC6F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5A14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FC4D46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4D15139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C9C523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40B6FE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14EBAD99" w14:textId="77777777" w:rsidTr="008D1AE8">
        <w:tc>
          <w:tcPr>
            <w:tcW w:w="4361" w:type="dxa"/>
          </w:tcPr>
          <w:p w14:paraId="2A462575" w14:textId="77777777" w:rsidR="004909C1" w:rsidRPr="002F611D" w:rsidRDefault="004909C1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 w:rsidRPr="002F611D">
              <w:rPr>
                <w:rFonts w:cstheme="minorHAnsi"/>
              </w:rPr>
              <w:t>Management systems</w:t>
            </w:r>
          </w:p>
        </w:tc>
        <w:tc>
          <w:tcPr>
            <w:tcW w:w="992" w:type="dxa"/>
          </w:tcPr>
          <w:p w14:paraId="6017B52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88D3CC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D60C308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426DA9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19D37D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773EA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779A1A65" w14:textId="77777777" w:rsidTr="008D1AE8">
        <w:tc>
          <w:tcPr>
            <w:tcW w:w="4361" w:type="dxa"/>
          </w:tcPr>
          <w:p w14:paraId="306F739D" w14:textId="77777777" w:rsidR="004909C1" w:rsidRPr="00A941AA" w:rsidRDefault="00A941AA" w:rsidP="00A941AA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 w:rsidRPr="00A941AA">
              <w:rPr>
                <w:rFonts w:cstheme="minorHAnsi"/>
              </w:rPr>
              <w:t>Business integrity including anti-corruption and bribery (ACB)</w:t>
            </w:r>
          </w:p>
        </w:tc>
        <w:tc>
          <w:tcPr>
            <w:tcW w:w="992" w:type="dxa"/>
          </w:tcPr>
          <w:p w14:paraId="3EB32E3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B01E3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270647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CCAA4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5103E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B416A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A941AA" w:rsidRPr="002F611D" w14:paraId="3D9495F0" w14:textId="77777777" w:rsidTr="008D1AE8">
        <w:tc>
          <w:tcPr>
            <w:tcW w:w="4361" w:type="dxa"/>
          </w:tcPr>
          <w:p w14:paraId="6DF37FC3" w14:textId="77777777" w:rsidR="00A941AA" w:rsidRPr="002F611D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 w:rsidRPr="002F611D">
              <w:rPr>
                <w:rFonts w:cstheme="minorHAnsi"/>
              </w:rPr>
              <w:t>Data privacy</w:t>
            </w:r>
          </w:p>
        </w:tc>
        <w:tc>
          <w:tcPr>
            <w:tcW w:w="992" w:type="dxa"/>
          </w:tcPr>
          <w:p w14:paraId="31794B69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54EC075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939FCA8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9E7CB2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B226CF7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2BB1153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</w:tr>
      <w:tr w:rsidR="00982848" w:rsidRPr="002F611D" w14:paraId="705A5525" w14:textId="77777777" w:rsidTr="008D1AE8">
        <w:tc>
          <w:tcPr>
            <w:tcW w:w="9776" w:type="dxa"/>
            <w:gridSpan w:val="7"/>
          </w:tcPr>
          <w:p w14:paraId="0848EA8A" w14:textId="77777777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 w:rsidRPr="002F611D">
              <w:rPr>
                <w:rFonts w:cstheme="minorHAnsi"/>
                <w:b/>
                <w:bCs/>
              </w:rPr>
              <w:t>Section 2 - Operations</w:t>
            </w:r>
          </w:p>
        </w:tc>
      </w:tr>
      <w:tr w:rsidR="004909C1" w:rsidRPr="002F611D" w14:paraId="71BAC46B" w14:textId="77777777" w:rsidTr="008D1AE8">
        <w:tc>
          <w:tcPr>
            <w:tcW w:w="4361" w:type="dxa"/>
          </w:tcPr>
          <w:p w14:paraId="5481624D" w14:textId="77777777" w:rsidR="004909C1" w:rsidRPr="002F611D" w:rsidRDefault="00536335" w:rsidP="006E038E">
            <w:pPr>
              <w:rPr>
                <w:rFonts w:cstheme="minorHAnsi"/>
              </w:rPr>
            </w:pPr>
            <w:r w:rsidRPr="002F611D">
              <w:rPr>
                <w:rFonts w:cstheme="minorHAnsi"/>
              </w:rPr>
              <w:t>2.1 Resource efficiency and energy consumption</w:t>
            </w:r>
          </w:p>
        </w:tc>
        <w:tc>
          <w:tcPr>
            <w:tcW w:w="992" w:type="dxa"/>
          </w:tcPr>
          <w:p w14:paraId="02A5198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2D176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8B770B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006CB2B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50FF45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01D5E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41884A31" w14:textId="77777777" w:rsidTr="008D1AE8">
        <w:tc>
          <w:tcPr>
            <w:tcW w:w="4361" w:type="dxa"/>
          </w:tcPr>
          <w:p w14:paraId="250E2F83" w14:textId="77777777" w:rsidR="004909C1" w:rsidRPr="002F611D" w:rsidRDefault="007400E4" w:rsidP="006E038E">
            <w:pPr>
              <w:rPr>
                <w:rFonts w:cstheme="minorHAnsi"/>
              </w:rPr>
            </w:pPr>
            <w:r w:rsidRPr="002F611D">
              <w:rPr>
                <w:rFonts w:cstheme="minorHAnsi"/>
              </w:rPr>
              <w:t>2.2 Emissions and waste management</w:t>
            </w:r>
          </w:p>
        </w:tc>
        <w:tc>
          <w:tcPr>
            <w:tcW w:w="992" w:type="dxa"/>
          </w:tcPr>
          <w:p w14:paraId="2C418B2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983695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716C64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6472AD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342D444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5D618F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57234CE8" w14:textId="77777777" w:rsidTr="008D1AE8">
        <w:tc>
          <w:tcPr>
            <w:tcW w:w="4361" w:type="dxa"/>
          </w:tcPr>
          <w:p w14:paraId="249315D1" w14:textId="77777777" w:rsidR="004909C1" w:rsidRPr="002F611D" w:rsidRDefault="00FE1367" w:rsidP="006E038E">
            <w:pPr>
              <w:rPr>
                <w:rFonts w:cstheme="minorHAnsi"/>
              </w:rPr>
            </w:pPr>
            <w:r w:rsidRPr="002F611D">
              <w:rPr>
                <w:rFonts w:cstheme="minorHAnsi"/>
              </w:rPr>
              <w:t>2.3 Hazardous substances</w:t>
            </w:r>
          </w:p>
        </w:tc>
        <w:tc>
          <w:tcPr>
            <w:tcW w:w="992" w:type="dxa"/>
          </w:tcPr>
          <w:p w14:paraId="39B8A88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C250B7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435D3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06B95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D0207F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1F961A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FE1367" w:rsidRPr="002F611D" w14:paraId="5519EC4B" w14:textId="77777777" w:rsidTr="008D1AE8">
        <w:tc>
          <w:tcPr>
            <w:tcW w:w="4361" w:type="dxa"/>
          </w:tcPr>
          <w:p w14:paraId="004A3DF3" w14:textId="77777777" w:rsidR="00FE1367" w:rsidRPr="002F611D" w:rsidRDefault="008E7CA8" w:rsidP="006E038E">
            <w:pPr>
              <w:rPr>
                <w:rFonts w:cstheme="minorHAnsi"/>
              </w:rPr>
            </w:pPr>
            <w:r w:rsidRPr="002F611D">
              <w:rPr>
                <w:rFonts w:cstheme="minorHAnsi"/>
              </w:rPr>
              <w:t>2.4 Health and Safety</w:t>
            </w:r>
          </w:p>
        </w:tc>
        <w:tc>
          <w:tcPr>
            <w:tcW w:w="992" w:type="dxa"/>
          </w:tcPr>
          <w:p w14:paraId="3B37395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09FA2E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73A9B5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E67383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8E58D3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967905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0838D6" w:rsidRPr="002F611D" w14:paraId="0E358BA7" w14:textId="77777777" w:rsidTr="008D1AE8">
        <w:tc>
          <w:tcPr>
            <w:tcW w:w="9776" w:type="dxa"/>
            <w:gridSpan w:val="7"/>
          </w:tcPr>
          <w:p w14:paraId="5E8ACF0A" w14:textId="77777777" w:rsidR="000838D6" w:rsidRPr="000D090B" w:rsidRDefault="000838D6" w:rsidP="000D090B">
            <w:pPr>
              <w:jc w:val="center"/>
              <w:rPr>
                <w:rFonts w:cstheme="minorHAnsi"/>
                <w:b/>
                <w:bCs/>
              </w:rPr>
            </w:pPr>
            <w:bookmarkStart w:id="0" w:name="_GoBack"/>
            <w:bookmarkEnd w:id="0"/>
            <w:r w:rsidRPr="000D090B">
              <w:rPr>
                <w:rFonts w:cstheme="minorHAnsi"/>
                <w:b/>
                <w:bCs/>
              </w:rPr>
              <w:t xml:space="preserve">Section 3 </w:t>
            </w:r>
            <w:r w:rsidR="000D090B" w:rsidRPr="000D090B">
              <w:rPr>
                <w:rFonts w:cstheme="minorHAnsi"/>
                <w:b/>
                <w:bCs/>
              </w:rPr>
              <w:t>–Human Resources</w:t>
            </w:r>
          </w:p>
        </w:tc>
      </w:tr>
      <w:tr w:rsidR="00FE1367" w:rsidRPr="002F611D" w14:paraId="03F50BFD" w14:textId="77777777" w:rsidTr="008D1AE8">
        <w:tc>
          <w:tcPr>
            <w:tcW w:w="4361" w:type="dxa"/>
          </w:tcPr>
          <w:p w14:paraId="373B310D" w14:textId="77777777" w:rsidR="00FE1367" w:rsidRPr="00640BB5" w:rsidRDefault="00640BB5" w:rsidP="006E038E">
            <w:pPr>
              <w:rPr>
                <w:rFonts w:cstheme="minorHAnsi"/>
              </w:rPr>
            </w:pPr>
            <w:r w:rsidRPr="00640BB5">
              <w:rPr>
                <w:rFonts w:cstheme="minorHAnsi"/>
              </w:rPr>
              <w:t>3.1 Child labour</w:t>
            </w:r>
          </w:p>
        </w:tc>
        <w:tc>
          <w:tcPr>
            <w:tcW w:w="992" w:type="dxa"/>
          </w:tcPr>
          <w:p w14:paraId="74D5A01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26B0FB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0476B8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EF3DCE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C6F384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1CDEC7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7690CF5" w14:textId="77777777" w:rsidTr="008D1AE8">
        <w:tc>
          <w:tcPr>
            <w:tcW w:w="4361" w:type="dxa"/>
          </w:tcPr>
          <w:p w14:paraId="6AD9A779" w14:textId="77777777" w:rsidR="00FE1367" w:rsidRPr="00640BB5" w:rsidRDefault="00640BB5" w:rsidP="006E038E">
            <w:pPr>
              <w:rPr>
                <w:rFonts w:cstheme="minorHAnsi"/>
              </w:rPr>
            </w:pPr>
            <w:r w:rsidRPr="00640BB5">
              <w:rPr>
                <w:rFonts w:cstheme="minorHAnsi"/>
              </w:rPr>
              <w:t>3.2 Non-discrimination, diversity and fair treatment</w:t>
            </w:r>
          </w:p>
        </w:tc>
        <w:tc>
          <w:tcPr>
            <w:tcW w:w="992" w:type="dxa"/>
          </w:tcPr>
          <w:p w14:paraId="3AFAC07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0B7A5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057BF4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215226E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7ABBF3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2D3838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D105B9A" w14:textId="77777777" w:rsidTr="008D1AE8">
        <w:tc>
          <w:tcPr>
            <w:tcW w:w="4361" w:type="dxa"/>
          </w:tcPr>
          <w:p w14:paraId="24230113" w14:textId="77777777" w:rsidR="00FE1367" w:rsidRPr="00640BB5" w:rsidRDefault="00640BB5" w:rsidP="006E038E">
            <w:pPr>
              <w:rPr>
                <w:rFonts w:cstheme="minorHAnsi"/>
              </w:rPr>
            </w:pPr>
            <w:r w:rsidRPr="00640BB5">
              <w:rPr>
                <w:rFonts w:cstheme="minorHAnsi"/>
              </w:rPr>
              <w:t>3.3 Human rights / Modern slavery</w:t>
            </w:r>
          </w:p>
        </w:tc>
        <w:tc>
          <w:tcPr>
            <w:tcW w:w="992" w:type="dxa"/>
          </w:tcPr>
          <w:p w14:paraId="6DED093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87A8F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46932A5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2C8988A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490D39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1312A35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6F7C470C" w14:textId="77777777" w:rsidTr="008D1AE8">
        <w:tc>
          <w:tcPr>
            <w:tcW w:w="4361" w:type="dxa"/>
          </w:tcPr>
          <w:p w14:paraId="0797027C" w14:textId="77777777" w:rsidR="00FE1367" w:rsidRPr="00640BB5" w:rsidRDefault="00640BB5" w:rsidP="006E038E">
            <w:pPr>
              <w:rPr>
                <w:rFonts w:cstheme="minorHAnsi"/>
              </w:rPr>
            </w:pPr>
            <w:r w:rsidRPr="00640BB5">
              <w:rPr>
                <w:rFonts w:cstheme="minorHAnsi"/>
              </w:rPr>
              <w:t>3.4 Working conditions – wages, social security, working hours</w:t>
            </w:r>
          </w:p>
        </w:tc>
        <w:tc>
          <w:tcPr>
            <w:tcW w:w="992" w:type="dxa"/>
          </w:tcPr>
          <w:p w14:paraId="4746F2DD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7DFDB6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1F002F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5FAD7DD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DC173F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218B13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73D2B88C" w14:textId="77777777" w:rsidTr="008D1AE8">
        <w:tc>
          <w:tcPr>
            <w:tcW w:w="4361" w:type="dxa"/>
          </w:tcPr>
          <w:p w14:paraId="0DBE8F79" w14:textId="77777777" w:rsidR="00FE1367" w:rsidRPr="00640BB5" w:rsidRDefault="00640BB5" w:rsidP="006E038E">
            <w:pPr>
              <w:rPr>
                <w:rFonts w:cstheme="minorHAnsi"/>
              </w:rPr>
            </w:pPr>
            <w:r w:rsidRPr="00640BB5">
              <w:rPr>
                <w:rFonts w:cstheme="minorHAnsi"/>
              </w:rPr>
              <w:t>3.5 Union agreements/ workforce representation</w:t>
            </w:r>
          </w:p>
        </w:tc>
        <w:tc>
          <w:tcPr>
            <w:tcW w:w="992" w:type="dxa"/>
          </w:tcPr>
          <w:p w14:paraId="6292CF0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51D10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713456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95A6F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D78A2C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80A07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640BB5" w:rsidRPr="002F611D" w14:paraId="484AC8B8" w14:textId="77777777" w:rsidTr="008D1AE8">
        <w:tc>
          <w:tcPr>
            <w:tcW w:w="9776" w:type="dxa"/>
            <w:gridSpan w:val="7"/>
          </w:tcPr>
          <w:p w14:paraId="75FEBAA2" w14:textId="77777777" w:rsidR="00640BB5" w:rsidRPr="002F611D" w:rsidRDefault="00640BB5" w:rsidP="00640BB5">
            <w:pPr>
              <w:jc w:val="center"/>
              <w:rPr>
                <w:rFonts w:cstheme="minorHAnsi"/>
              </w:rPr>
            </w:pPr>
            <w:r w:rsidRPr="000D090B">
              <w:rPr>
                <w:rFonts w:cstheme="minorHAnsi"/>
                <w:b/>
                <w:bCs/>
              </w:rPr>
              <w:t xml:space="preserve">Section </w:t>
            </w:r>
            <w:r>
              <w:rPr>
                <w:rFonts w:cstheme="minorHAnsi"/>
                <w:b/>
                <w:bCs/>
              </w:rPr>
              <w:t xml:space="preserve">4 </w:t>
            </w:r>
            <w:r w:rsidRPr="000D090B">
              <w:rPr>
                <w:rFonts w:cstheme="minorHAnsi"/>
                <w:b/>
                <w:bCs/>
              </w:rPr>
              <w:t xml:space="preserve">– </w:t>
            </w:r>
            <w:r>
              <w:rPr>
                <w:rFonts w:cstheme="minorHAnsi"/>
                <w:b/>
                <w:bCs/>
              </w:rPr>
              <w:t>Supply Chain</w:t>
            </w:r>
          </w:p>
        </w:tc>
      </w:tr>
      <w:tr w:rsidR="00FE1367" w:rsidRPr="002F611D" w14:paraId="4013134D" w14:textId="77777777" w:rsidTr="008D1AE8">
        <w:tc>
          <w:tcPr>
            <w:tcW w:w="4361" w:type="dxa"/>
          </w:tcPr>
          <w:p w14:paraId="78031C06" w14:textId="77777777" w:rsidR="00FE1367" w:rsidRPr="00A12807" w:rsidRDefault="00A12807" w:rsidP="006E038E">
            <w:pPr>
              <w:rPr>
                <w:rFonts w:cstheme="minorHAnsi"/>
              </w:rPr>
            </w:pPr>
            <w:r w:rsidRPr="00A12807">
              <w:rPr>
                <w:rFonts w:cstheme="minorHAnsi"/>
              </w:rPr>
              <w:t>4.1 Supply chain engagement</w:t>
            </w:r>
          </w:p>
        </w:tc>
        <w:tc>
          <w:tcPr>
            <w:tcW w:w="992" w:type="dxa"/>
          </w:tcPr>
          <w:p w14:paraId="2A5702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70A868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9D90EE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71D0CB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07E3BD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5CACC7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1A46FFDB" w14:textId="77777777" w:rsidTr="008D1AE8">
        <w:tc>
          <w:tcPr>
            <w:tcW w:w="4361" w:type="dxa"/>
          </w:tcPr>
          <w:p w14:paraId="36D8468B" w14:textId="77777777" w:rsidR="00FE1367" w:rsidRPr="00A12807" w:rsidRDefault="00A12807" w:rsidP="006E038E">
            <w:pPr>
              <w:rPr>
                <w:rFonts w:cstheme="minorHAnsi"/>
              </w:rPr>
            </w:pPr>
            <w:r w:rsidRPr="00A12807">
              <w:rPr>
                <w:rFonts w:cstheme="minorHAnsi"/>
              </w:rPr>
              <w:t>4.2 Conflict Minerals</w:t>
            </w:r>
          </w:p>
        </w:tc>
        <w:tc>
          <w:tcPr>
            <w:tcW w:w="992" w:type="dxa"/>
          </w:tcPr>
          <w:p w14:paraId="221706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865466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04B561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5331E7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52511E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A2C8DC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7F1864" w:rsidRPr="002F611D" w14:paraId="0928B504" w14:textId="77777777" w:rsidTr="008D1AE8">
        <w:tc>
          <w:tcPr>
            <w:tcW w:w="9776" w:type="dxa"/>
            <w:gridSpan w:val="7"/>
          </w:tcPr>
          <w:p w14:paraId="30D226D6" w14:textId="77777777" w:rsidR="007F1864" w:rsidRPr="007F1864" w:rsidRDefault="007F1864" w:rsidP="007F1864">
            <w:pPr>
              <w:jc w:val="center"/>
              <w:rPr>
                <w:rFonts w:cstheme="minorHAnsi"/>
                <w:b/>
                <w:bCs/>
              </w:rPr>
            </w:pPr>
            <w:r w:rsidRPr="007F1864">
              <w:rPr>
                <w:rFonts w:cstheme="minorHAnsi"/>
                <w:b/>
                <w:bCs/>
              </w:rPr>
              <w:t>Section 5 – Products and Services</w:t>
            </w:r>
          </w:p>
        </w:tc>
      </w:tr>
      <w:tr w:rsidR="007F1864" w:rsidRPr="002F611D" w14:paraId="5585D1AF" w14:textId="77777777" w:rsidTr="008D1AE8">
        <w:tc>
          <w:tcPr>
            <w:tcW w:w="4361" w:type="dxa"/>
          </w:tcPr>
          <w:p w14:paraId="79B502B0" w14:textId="77777777" w:rsidR="007F1864" w:rsidRPr="00CD0C22" w:rsidRDefault="00CD0C22" w:rsidP="006E038E">
            <w:pPr>
              <w:rPr>
                <w:iCs/>
              </w:rPr>
            </w:pPr>
            <w:r w:rsidRPr="00CD0C22">
              <w:rPr>
                <w:iCs/>
              </w:rPr>
              <w:t>5.1 Management of regional and global requirements and regulations</w:t>
            </w:r>
          </w:p>
        </w:tc>
        <w:tc>
          <w:tcPr>
            <w:tcW w:w="992" w:type="dxa"/>
          </w:tcPr>
          <w:p w14:paraId="30350888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D95272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5E0B72D5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8413EC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A132E1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CDD01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A0BB2F7" w14:textId="77777777" w:rsidTr="008D1AE8">
        <w:tc>
          <w:tcPr>
            <w:tcW w:w="4361" w:type="dxa"/>
          </w:tcPr>
          <w:p w14:paraId="09CA13D3" w14:textId="1C488AD0" w:rsidR="007F1864" w:rsidRPr="00CD0C22" w:rsidRDefault="00CD0C22" w:rsidP="00CD0C22">
            <w:pPr>
              <w:spacing w:after="160"/>
              <w:rPr>
                <w:iCs/>
              </w:rPr>
            </w:pPr>
            <w:r w:rsidRPr="00CD0C22">
              <w:rPr>
                <w:iCs/>
              </w:rPr>
              <w:t>5.2 Packaging, design, use, recycling (for products which use packaging)</w:t>
            </w:r>
            <w:r w:rsidR="00B62FD2">
              <w:rPr>
                <w:iCs/>
              </w:rPr>
              <w:t xml:space="preserve"> enter N/A if no packaging used</w:t>
            </w:r>
          </w:p>
        </w:tc>
        <w:tc>
          <w:tcPr>
            <w:tcW w:w="992" w:type="dxa"/>
          </w:tcPr>
          <w:p w14:paraId="286732B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A1043C9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7D05322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4B632FC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72DE0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5F95A57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D2C0A8A" w14:textId="77777777" w:rsidTr="008D1AE8">
        <w:tc>
          <w:tcPr>
            <w:tcW w:w="4361" w:type="dxa"/>
          </w:tcPr>
          <w:p w14:paraId="2DDD9535" w14:textId="77777777" w:rsidR="007F1864" w:rsidRPr="00CD0C22" w:rsidRDefault="00CD0C22" w:rsidP="00CD0C22">
            <w:pPr>
              <w:spacing w:after="160"/>
              <w:rPr>
                <w:iCs/>
              </w:rPr>
            </w:pPr>
            <w:r w:rsidRPr="00CD0C22">
              <w:rPr>
                <w:iCs/>
              </w:rPr>
              <w:t>5.3 Sustainability impact of products and services</w:t>
            </w:r>
          </w:p>
        </w:tc>
        <w:tc>
          <w:tcPr>
            <w:tcW w:w="992" w:type="dxa"/>
          </w:tcPr>
          <w:p w14:paraId="28B1E6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BDAF0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948603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58A128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92178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49CC486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0133F314" w14:textId="77777777" w:rsidTr="008D1AE8">
        <w:tc>
          <w:tcPr>
            <w:tcW w:w="4361" w:type="dxa"/>
          </w:tcPr>
          <w:p w14:paraId="1D9D4360" w14:textId="77777777" w:rsidR="007F1864" w:rsidRPr="00CD0C22" w:rsidRDefault="00CD0C22" w:rsidP="00CD0C22">
            <w:pPr>
              <w:spacing w:after="160"/>
              <w:rPr>
                <w:iCs/>
              </w:rPr>
            </w:pPr>
            <w:r w:rsidRPr="00CD0C22">
              <w:rPr>
                <w:iCs/>
              </w:rPr>
              <w:t>5.4 In use product and service health and safety promotion</w:t>
            </w:r>
          </w:p>
        </w:tc>
        <w:tc>
          <w:tcPr>
            <w:tcW w:w="992" w:type="dxa"/>
          </w:tcPr>
          <w:p w14:paraId="352E7B7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3424F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1DF9DFC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ABC94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F98F48B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9EA6BB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</w:tbl>
    <w:p w14:paraId="66B81770" w14:textId="77777777" w:rsidR="00B62FD2" w:rsidRDefault="00B62FD2" w:rsidP="006E038E">
      <w:pPr>
        <w:rPr>
          <w:rFonts w:cstheme="minorHAnsi"/>
          <w:b/>
          <w:bCs/>
        </w:rPr>
      </w:pPr>
    </w:p>
    <w:p w14:paraId="5B043C04" w14:textId="7BE6F7A9" w:rsidR="00CD0C22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Company Name:</w:t>
      </w:r>
    </w:p>
    <w:p w14:paraId="4C7F5E76" w14:textId="77777777" w:rsidR="00CD0C22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Product(s) / service(s) supplied:</w:t>
      </w:r>
    </w:p>
    <w:p w14:paraId="4D57BC1E" w14:textId="77777777" w:rsidR="00CD0C22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Name of person completing the form:</w:t>
      </w:r>
    </w:p>
    <w:p w14:paraId="39D8B047" w14:textId="77777777" w:rsidR="00CD0C22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Position of person completing the form</w:t>
      </w:r>
    </w:p>
    <w:p w14:paraId="22EC216F" w14:textId="75590C09" w:rsidR="00CD0C22" w:rsidRPr="002F611D" w:rsidRDefault="00CD0C22" w:rsidP="006E038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Date of completion:</w:t>
      </w:r>
      <w:r w:rsidR="00B62FD2">
        <w:rPr>
          <w:rFonts w:cstheme="minorHAnsi"/>
          <w:b/>
          <w:bCs/>
        </w:rPr>
        <w:tab/>
      </w:r>
      <w:r w:rsidR="00B62FD2">
        <w:rPr>
          <w:rFonts w:cstheme="minorHAnsi"/>
          <w:b/>
          <w:bCs/>
        </w:rPr>
        <w:tab/>
      </w:r>
      <w:r w:rsidR="00B62FD2">
        <w:rPr>
          <w:rFonts w:cstheme="minorHAnsi"/>
          <w:b/>
          <w:bCs/>
        </w:rPr>
        <w:tab/>
      </w:r>
      <w:r w:rsidR="00B62FD2">
        <w:rPr>
          <w:rFonts w:cstheme="minorHAnsi"/>
          <w:b/>
          <w:bCs/>
        </w:rPr>
        <w:tab/>
      </w:r>
      <w:r w:rsidR="00B62FD2"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>Signature</w:t>
      </w:r>
      <w:r w:rsidR="00B62FD2">
        <w:rPr>
          <w:rFonts w:cstheme="minorHAnsi"/>
          <w:b/>
          <w:bCs/>
        </w:rPr>
        <w:t>:</w:t>
      </w:r>
      <w:r>
        <w:rPr>
          <w:rFonts w:cstheme="minorHAnsi"/>
          <w:b/>
          <w:bCs/>
        </w:rPr>
        <w:t xml:space="preserve"> </w:t>
      </w:r>
    </w:p>
    <w:sectPr w:rsidR="00CD0C22" w:rsidRPr="002F611D" w:rsidSect="007D2B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510847" w14:textId="77777777" w:rsidR="00365340" w:rsidRDefault="00365340" w:rsidP="00631BBA">
      <w:pPr>
        <w:spacing w:after="0" w:line="240" w:lineRule="auto"/>
      </w:pPr>
      <w:r>
        <w:separator/>
      </w:r>
    </w:p>
  </w:endnote>
  <w:endnote w:type="continuationSeparator" w:id="0">
    <w:p w14:paraId="6D2507A7" w14:textId="77777777" w:rsidR="00365340" w:rsidRDefault="00365340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695B5F" w14:textId="77777777" w:rsidR="00365340" w:rsidRDefault="00365340" w:rsidP="00631BBA">
      <w:pPr>
        <w:spacing w:after="0" w:line="240" w:lineRule="auto"/>
      </w:pPr>
      <w:r>
        <w:separator/>
      </w:r>
    </w:p>
  </w:footnote>
  <w:footnote w:type="continuationSeparator" w:id="0">
    <w:p w14:paraId="74903CB9" w14:textId="77777777" w:rsidR="00365340" w:rsidRDefault="00365340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C4487" w14:textId="1140F516" w:rsidR="007F7558" w:rsidRDefault="007F7558" w:rsidP="00631BBA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305A27F" wp14:editId="7A37B4C8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54FAE">
      <w:rPr>
        <w:noProof/>
        <w:lang w:eastAsia="en-GB"/>
      </w:rPr>
      <w:drawing>
        <wp:inline distT="0" distB="0" distL="0" distR="0" wp14:anchorId="6C7D4CD7" wp14:editId="0406FE3A">
          <wp:extent cx="976150" cy="288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ustainable Supplier Framework H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6150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8DBFBF" w14:textId="77777777"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LAwtjA0NDM3MzdU0lEKTi0uzszPAykwqgUAQDVFsy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D090B"/>
    <w:rsid w:val="000D180A"/>
    <w:rsid w:val="000D4B5F"/>
    <w:rsid w:val="001063C7"/>
    <w:rsid w:val="00110E38"/>
    <w:rsid w:val="001231C3"/>
    <w:rsid w:val="00145790"/>
    <w:rsid w:val="00183883"/>
    <w:rsid w:val="001A63F1"/>
    <w:rsid w:val="001E1AFC"/>
    <w:rsid w:val="001F318B"/>
    <w:rsid w:val="00214854"/>
    <w:rsid w:val="002D3C44"/>
    <w:rsid w:val="002F611D"/>
    <w:rsid w:val="0033616F"/>
    <w:rsid w:val="003377F0"/>
    <w:rsid w:val="00365340"/>
    <w:rsid w:val="00372BCE"/>
    <w:rsid w:val="003A04E7"/>
    <w:rsid w:val="003A448C"/>
    <w:rsid w:val="003C6B57"/>
    <w:rsid w:val="003D52E0"/>
    <w:rsid w:val="003D5D90"/>
    <w:rsid w:val="003F65EF"/>
    <w:rsid w:val="00412A4E"/>
    <w:rsid w:val="00425E46"/>
    <w:rsid w:val="004442FC"/>
    <w:rsid w:val="00451C61"/>
    <w:rsid w:val="00454FAE"/>
    <w:rsid w:val="00463702"/>
    <w:rsid w:val="004909C1"/>
    <w:rsid w:val="00493F42"/>
    <w:rsid w:val="004E0B77"/>
    <w:rsid w:val="004E49A1"/>
    <w:rsid w:val="004E4B14"/>
    <w:rsid w:val="004F1AE8"/>
    <w:rsid w:val="005234BB"/>
    <w:rsid w:val="00536148"/>
    <w:rsid w:val="00536335"/>
    <w:rsid w:val="005726CF"/>
    <w:rsid w:val="005A51CE"/>
    <w:rsid w:val="005F45AC"/>
    <w:rsid w:val="006054A9"/>
    <w:rsid w:val="0061345E"/>
    <w:rsid w:val="00631BBA"/>
    <w:rsid w:val="00640BB5"/>
    <w:rsid w:val="00655B76"/>
    <w:rsid w:val="00675419"/>
    <w:rsid w:val="00694DC6"/>
    <w:rsid w:val="006A6020"/>
    <w:rsid w:val="006B5ED8"/>
    <w:rsid w:val="006E038E"/>
    <w:rsid w:val="007400E4"/>
    <w:rsid w:val="007A5907"/>
    <w:rsid w:val="007B1AAD"/>
    <w:rsid w:val="007D2BCA"/>
    <w:rsid w:val="007F1864"/>
    <w:rsid w:val="007F7558"/>
    <w:rsid w:val="008266F3"/>
    <w:rsid w:val="008369F2"/>
    <w:rsid w:val="00852AA1"/>
    <w:rsid w:val="008D1AE8"/>
    <w:rsid w:val="008E7CA8"/>
    <w:rsid w:val="008F5EC1"/>
    <w:rsid w:val="008F7A8D"/>
    <w:rsid w:val="009041D3"/>
    <w:rsid w:val="009262CB"/>
    <w:rsid w:val="00932699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D4B5B"/>
    <w:rsid w:val="00AD4D9F"/>
    <w:rsid w:val="00B11039"/>
    <w:rsid w:val="00B205E5"/>
    <w:rsid w:val="00B503E3"/>
    <w:rsid w:val="00B62FD2"/>
    <w:rsid w:val="00B64F1D"/>
    <w:rsid w:val="00B71B29"/>
    <w:rsid w:val="00B77ACA"/>
    <w:rsid w:val="00BB2CEF"/>
    <w:rsid w:val="00BC0F0F"/>
    <w:rsid w:val="00BC5C38"/>
    <w:rsid w:val="00BC657C"/>
    <w:rsid w:val="00BE6395"/>
    <w:rsid w:val="00BE64BC"/>
    <w:rsid w:val="00C430DB"/>
    <w:rsid w:val="00C43E5D"/>
    <w:rsid w:val="00C50AD3"/>
    <w:rsid w:val="00C51B17"/>
    <w:rsid w:val="00C57CDE"/>
    <w:rsid w:val="00C863BA"/>
    <w:rsid w:val="00C95791"/>
    <w:rsid w:val="00CA1ACD"/>
    <w:rsid w:val="00CB2CC9"/>
    <w:rsid w:val="00CD0C22"/>
    <w:rsid w:val="00CF3F0C"/>
    <w:rsid w:val="00D117E0"/>
    <w:rsid w:val="00D174FB"/>
    <w:rsid w:val="00D36514"/>
    <w:rsid w:val="00D942D0"/>
    <w:rsid w:val="00DA5995"/>
    <w:rsid w:val="00E211F1"/>
    <w:rsid w:val="00E33AF1"/>
    <w:rsid w:val="00E54A2A"/>
    <w:rsid w:val="00E578D7"/>
    <w:rsid w:val="00E9092D"/>
    <w:rsid w:val="00E93FF6"/>
    <w:rsid w:val="00EC5DF9"/>
    <w:rsid w:val="00EF3C65"/>
    <w:rsid w:val="00F3470C"/>
    <w:rsid w:val="00F40432"/>
    <w:rsid w:val="00F46CAF"/>
    <w:rsid w:val="00F619E7"/>
    <w:rsid w:val="00F6568B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0F26C29"/>
  <w15:docId w15:val="{E3E94B0F-6857-4B87-9CED-E537385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Longton, Huw</cp:lastModifiedBy>
  <cp:revision>4</cp:revision>
  <cp:lastPrinted>2020-08-31T17:34:00Z</cp:lastPrinted>
  <dcterms:created xsi:type="dcterms:W3CDTF">2020-09-01T10:44:00Z</dcterms:created>
  <dcterms:modified xsi:type="dcterms:W3CDTF">2020-09-07T06:54:00Z</dcterms:modified>
</cp:coreProperties>
</file>